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6C9D26" w14:textId="77777777" w:rsidR="00086480" w:rsidRPr="005F523B" w:rsidRDefault="00086480" w:rsidP="00086480">
      <w:pPr>
        <w:spacing w:after="0" w:line="360" w:lineRule="auto"/>
        <w:rPr>
          <w:rFonts w:ascii="Times New Roman" w:eastAsia="Times New Roman" w:hAnsi="Times New Roman"/>
          <w:b/>
          <w:sz w:val="28"/>
          <w:szCs w:val="28"/>
          <w:lang w:eastAsia="pl-PL"/>
        </w:rPr>
      </w:pPr>
      <w:r w:rsidRPr="005F523B">
        <w:rPr>
          <w:rFonts w:ascii="Times New Roman" w:hAnsi="Times New Roman"/>
          <w:b/>
          <w:spacing w:val="3"/>
          <w:sz w:val="28"/>
          <w:szCs w:val="28"/>
        </w:rPr>
        <w:t>S</w:t>
      </w:r>
      <w:r w:rsidRPr="005F523B">
        <w:rPr>
          <w:rFonts w:ascii="Times New Roman" w:hAnsi="Times New Roman"/>
          <w:b/>
          <w:spacing w:val="-7"/>
          <w:sz w:val="28"/>
          <w:szCs w:val="28"/>
        </w:rPr>
        <w:t>y</w:t>
      </w:r>
      <w:r w:rsidRPr="005F523B">
        <w:rPr>
          <w:rFonts w:ascii="Times New Roman" w:hAnsi="Times New Roman"/>
          <w:b/>
          <w:spacing w:val="3"/>
          <w:sz w:val="28"/>
          <w:szCs w:val="28"/>
        </w:rPr>
        <w:t>l</w:t>
      </w:r>
      <w:r w:rsidRPr="005F523B">
        <w:rPr>
          <w:rFonts w:ascii="Times New Roman" w:hAnsi="Times New Roman"/>
          <w:b/>
          <w:spacing w:val="-1"/>
          <w:sz w:val="28"/>
          <w:szCs w:val="28"/>
        </w:rPr>
        <w:t>a</w:t>
      </w:r>
      <w:r w:rsidRPr="005F523B">
        <w:rPr>
          <w:rFonts w:ascii="Times New Roman" w:hAnsi="Times New Roman"/>
          <w:b/>
          <w:sz w:val="28"/>
          <w:szCs w:val="28"/>
        </w:rPr>
        <w:t xml:space="preserve">bus </w:t>
      </w:r>
    </w:p>
    <w:p w14:paraId="22D58489" w14:textId="77777777" w:rsidR="00086480" w:rsidRDefault="00086480" w:rsidP="00086480">
      <w:pPr>
        <w:widowControl w:val="0"/>
        <w:autoSpaceDE w:val="0"/>
        <w:adjustRightInd w:val="0"/>
        <w:spacing w:before="3" w:after="0" w:line="280" w:lineRule="exact"/>
        <w:rPr>
          <w:rFonts w:ascii="Times New Roman" w:hAnsi="Times New Roman"/>
          <w:sz w:val="28"/>
          <w:szCs w:val="28"/>
        </w:rPr>
      </w:pPr>
    </w:p>
    <w:tbl>
      <w:tblPr>
        <w:tblW w:w="9390" w:type="dxa"/>
        <w:tblInd w:w="10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53"/>
        <w:gridCol w:w="6237"/>
      </w:tblGrid>
      <w:tr w:rsidR="00086480" w:rsidRPr="00D2323D" w14:paraId="75148735" w14:textId="77777777" w:rsidTr="009E447A">
        <w:trPr>
          <w:trHeight w:hRule="exact" w:val="424"/>
        </w:trPr>
        <w:tc>
          <w:tcPr>
            <w:tcW w:w="3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A4B6A" w14:textId="77777777" w:rsidR="00086480" w:rsidRPr="00D2323D" w:rsidRDefault="00086480" w:rsidP="002D6695">
            <w:pPr>
              <w:widowControl w:val="0"/>
              <w:autoSpaceDE w:val="0"/>
              <w:adjustRightInd w:val="0"/>
              <w:spacing w:after="0" w:line="269" w:lineRule="exact"/>
              <w:ind w:left="102" w:right="-20"/>
              <w:rPr>
                <w:rFonts w:ascii="Times New Roman" w:hAnsi="Times New Roman"/>
                <w:spacing w:val="4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z w:val="24"/>
                <w:szCs w:val="24"/>
              </w:rPr>
              <w:t>N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wa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="002D6695" w:rsidRPr="00D2323D">
              <w:rPr>
                <w:rFonts w:ascii="Times New Roman" w:hAnsi="Times New Roman"/>
                <w:spacing w:val="4"/>
                <w:sz w:val="24"/>
                <w:szCs w:val="24"/>
              </w:rPr>
              <w:t>kursu</w:t>
            </w:r>
          </w:p>
          <w:p w14:paraId="613C24EE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69" w:lineRule="exact"/>
              <w:ind w:left="102" w:right="-20"/>
              <w:rPr>
                <w:rFonts w:ascii="Times New Roman" w:hAnsi="Times New Roman"/>
                <w:spacing w:val="4"/>
                <w:sz w:val="24"/>
                <w:szCs w:val="24"/>
              </w:rPr>
            </w:pPr>
          </w:p>
          <w:p w14:paraId="5B61AF60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69" w:lineRule="exact"/>
              <w:ind w:left="102" w:right="-20"/>
              <w:rPr>
                <w:rFonts w:ascii="Times New Roman" w:hAnsi="Times New Roman"/>
                <w:spacing w:val="4"/>
                <w:sz w:val="24"/>
                <w:szCs w:val="24"/>
              </w:rPr>
            </w:pPr>
          </w:p>
          <w:p w14:paraId="4D91EBD0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69" w:lineRule="exact"/>
              <w:ind w:left="102" w:right="-2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060A7" w14:textId="3F555296" w:rsidR="00CB5198" w:rsidRPr="00D2323D" w:rsidRDefault="00183D31" w:rsidP="00CB5198">
            <w:pP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„</w:t>
            </w:r>
            <w:r w:rsidR="00B0152E" w:rsidRPr="00B0152E">
              <w:rPr>
                <w:rFonts w:ascii="Times New Roman" w:eastAsia="Times New Roman" w:hAnsi="Times New Roman"/>
                <w:b/>
                <w:color w:val="000000"/>
                <w:shd w:val="clear" w:color="auto" w:fill="FFFFFF"/>
              </w:rPr>
              <w:t>Dietetyka w sporcie</w:t>
            </w:r>
            <w:r w:rsidR="00B0152E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. </w:t>
            </w:r>
            <w:r w:rsidRPr="00183D31">
              <w:rPr>
                <w:rFonts w:ascii="Times New Roman" w:eastAsia="Times New Roman" w:hAnsi="Times New Roman"/>
                <w:b/>
                <w:color w:val="000000"/>
                <w:shd w:val="clear" w:color="auto" w:fill="FFFFFF"/>
              </w:rPr>
              <w:t>Skuteczny trener personalny</w:t>
            </w:r>
            <w:r w:rsidR="00CB5198" w:rsidRPr="00D2323D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”</w:t>
            </w:r>
          </w:p>
          <w:p w14:paraId="60EBBE36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EECFF8C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86480" w:rsidRPr="00D2323D" w14:paraId="545823F0" w14:textId="77777777" w:rsidTr="0018011F">
        <w:trPr>
          <w:trHeight w:hRule="exact" w:val="529"/>
        </w:trPr>
        <w:tc>
          <w:tcPr>
            <w:tcW w:w="3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3E4EE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69" w:lineRule="exact"/>
              <w:ind w:left="102" w:right="-20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pacing w:val="2"/>
                <w:sz w:val="24"/>
                <w:szCs w:val="24"/>
              </w:rPr>
              <w:t>J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ę</w:t>
            </w:r>
            <w:r w:rsidRPr="00D2323D">
              <w:rPr>
                <w:rFonts w:ascii="Times New Roman" w:hAnsi="Times New Roman"/>
                <w:spacing w:val="4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pacing w:val="-7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k ks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tał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ce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nia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24EDC" w14:textId="77777777" w:rsidR="00086480" w:rsidRPr="00D2323D" w:rsidRDefault="00CB5198" w:rsidP="008644E0">
            <w:pPr>
              <w:widowControl w:val="0"/>
              <w:autoSpaceDE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z w:val="24"/>
                <w:szCs w:val="24"/>
              </w:rPr>
              <w:t>j. polski</w:t>
            </w:r>
          </w:p>
        </w:tc>
      </w:tr>
      <w:tr w:rsidR="00086480" w:rsidRPr="00D2323D" w14:paraId="439CE924" w14:textId="77777777" w:rsidTr="009E447A">
        <w:trPr>
          <w:trHeight w:hRule="exact" w:val="5001"/>
        </w:trPr>
        <w:tc>
          <w:tcPr>
            <w:tcW w:w="3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79C1B" w14:textId="77777777" w:rsidR="00086480" w:rsidRPr="00D2323D" w:rsidRDefault="00086480" w:rsidP="003E092D">
            <w:pPr>
              <w:widowControl w:val="0"/>
              <w:autoSpaceDE w:val="0"/>
              <w:adjustRightInd w:val="0"/>
              <w:spacing w:after="0" w:line="267" w:lineRule="exact"/>
              <w:ind w:left="102" w:right="-20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z w:val="24"/>
                <w:szCs w:val="24"/>
              </w:rPr>
              <w:t>E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fe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k</w:t>
            </w:r>
            <w:r w:rsidRPr="00D2323D">
              <w:rPr>
                <w:rFonts w:ascii="Times New Roman" w:hAnsi="Times New Roman"/>
                <w:spacing w:val="5"/>
                <w:sz w:val="24"/>
                <w:szCs w:val="24"/>
              </w:rPr>
              <w:t>t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pacing w:val="-5"/>
                <w:sz w:val="24"/>
                <w:szCs w:val="24"/>
              </w:rPr>
              <w:t xml:space="preserve"> 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ks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tał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ce</w:t>
            </w:r>
            <w:r w:rsidR="003E092D" w:rsidRPr="00D2323D">
              <w:rPr>
                <w:rFonts w:ascii="Times New Roman" w:hAnsi="Times New Roman"/>
                <w:sz w:val="24"/>
                <w:szCs w:val="24"/>
              </w:rPr>
              <w:t>nia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B6012" w14:textId="2D9187FB" w:rsidR="003E092D" w:rsidRPr="00D2323D" w:rsidRDefault="003E092D" w:rsidP="003E092D">
            <w:pPr>
              <w:pStyle w:val="NormalnyWeb"/>
              <w:spacing w:before="0" w:beforeAutospacing="0" w:after="0" w:afterAutospacing="0"/>
              <w:ind w:left="57"/>
              <w:rPr>
                <w:sz w:val="22"/>
                <w:szCs w:val="22"/>
              </w:rPr>
            </w:pPr>
            <w:r w:rsidRPr="00D2323D">
              <w:rPr>
                <w:b/>
                <w:sz w:val="22"/>
                <w:szCs w:val="22"/>
              </w:rPr>
              <w:t>Wiedza - student/ka:</w:t>
            </w:r>
            <w:r w:rsidR="00FC0CD3">
              <w:rPr>
                <w:b/>
                <w:sz w:val="22"/>
                <w:szCs w:val="22"/>
              </w:rPr>
              <w:t xml:space="preserve"> </w:t>
            </w:r>
          </w:p>
          <w:p w14:paraId="2E55A2C4" w14:textId="6BFEAA16" w:rsidR="0021740C" w:rsidRPr="00877188" w:rsidRDefault="0021740C" w:rsidP="0021740C">
            <w:pPr>
              <w:pStyle w:val="NormalnyWeb"/>
              <w:numPr>
                <w:ilvl w:val="1"/>
                <w:numId w:val="2"/>
              </w:numPr>
              <w:spacing w:before="0" w:beforeAutospacing="0" w:after="0" w:afterAutospacing="0"/>
              <w:ind w:left="415"/>
              <w:rPr>
                <w:sz w:val="22"/>
                <w:szCs w:val="22"/>
              </w:rPr>
            </w:pPr>
            <w:r w:rsidRPr="00877188">
              <w:rPr>
                <w:sz w:val="22"/>
                <w:szCs w:val="22"/>
              </w:rPr>
              <w:t xml:space="preserve">charakteryzuje sposoby </w:t>
            </w:r>
            <w:r w:rsidR="00877188" w:rsidRPr="00877188">
              <w:rPr>
                <w:sz w:val="22"/>
                <w:szCs w:val="22"/>
              </w:rPr>
              <w:t xml:space="preserve">postępowania dietetycznego w odniesieniu do wybranych jednostek chorobowych </w:t>
            </w:r>
            <w:r w:rsidR="00877188">
              <w:rPr>
                <w:sz w:val="22"/>
                <w:szCs w:val="22"/>
              </w:rPr>
              <w:t xml:space="preserve">w odniesieniu do zalecanej aktywności ruchowej </w:t>
            </w:r>
          </w:p>
          <w:p w14:paraId="3794E546" w14:textId="6E8A272D" w:rsidR="0018011F" w:rsidRPr="00877188" w:rsidRDefault="0021740C" w:rsidP="0018011F">
            <w:pPr>
              <w:pStyle w:val="NormalnyWeb"/>
              <w:numPr>
                <w:ilvl w:val="1"/>
                <w:numId w:val="2"/>
              </w:numPr>
              <w:spacing w:before="0" w:beforeAutospacing="0" w:after="0" w:afterAutospacing="0"/>
              <w:ind w:left="415"/>
              <w:rPr>
                <w:sz w:val="22"/>
                <w:szCs w:val="22"/>
              </w:rPr>
            </w:pPr>
            <w:r w:rsidRPr="00877188">
              <w:rPr>
                <w:sz w:val="22"/>
                <w:szCs w:val="22"/>
              </w:rPr>
              <w:t>wyjaśnia związki między realizacją zaleceń żywieniowych a podejmowaną aktywnością ruchową</w:t>
            </w:r>
            <w:r w:rsidR="0018011F" w:rsidRPr="00877188">
              <w:rPr>
                <w:sz w:val="22"/>
                <w:szCs w:val="22"/>
              </w:rPr>
              <w:t xml:space="preserve"> czy </w:t>
            </w:r>
            <w:r w:rsidRPr="00877188">
              <w:rPr>
                <w:sz w:val="22"/>
                <w:szCs w:val="22"/>
              </w:rPr>
              <w:t xml:space="preserve">sportową. </w:t>
            </w:r>
          </w:p>
          <w:p w14:paraId="0106AAE8" w14:textId="662C7190" w:rsidR="0018011F" w:rsidRPr="00877188" w:rsidRDefault="0018011F" w:rsidP="0018011F">
            <w:pPr>
              <w:pStyle w:val="NormalnyWeb"/>
              <w:numPr>
                <w:ilvl w:val="1"/>
                <w:numId w:val="2"/>
              </w:numPr>
              <w:spacing w:before="0" w:beforeAutospacing="0" w:after="0" w:afterAutospacing="0"/>
              <w:ind w:left="415"/>
              <w:rPr>
                <w:sz w:val="22"/>
                <w:szCs w:val="22"/>
              </w:rPr>
            </w:pPr>
            <w:r w:rsidRPr="00877188">
              <w:rPr>
                <w:sz w:val="22"/>
              </w:rPr>
              <w:t xml:space="preserve">określa aktualnie stosowane zalecenia/strategie mające zastosowanie w redukcji masy ciała lub zwiększania poziomu wydolności w przypadku sportowców.   </w:t>
            </w:r>
            <w:r w:rsidR="003A44CD" w:rsidRPr="00877188">
              <w:rPr>
                <w:sz w:val="22"/>
              </w:rPr>
              <w:t xml:space="preserve"> </w:t>
            </w:r>
          </w:p>
          <w:p w14:paraId="029CCAA6" w14:textId="77D7442B" w:rsidR="003E092D" w:rsidRPr="0018011F" w:rsidRDefault="003E092D" w:rsidP="003E092D">
            <w:pPr>
              <w:pStyle w:val="NormalnyWeb"/>
              <w:numPr>
                <w:ilvl w:val="1"/>
                <w:numId w:val="2"/>
              </w:numPr>
              <w:spacing w:before="0" w:beforeAutospacing="0" w:after="0" w:afterAutospacing="0"/>
              <w:ind w:left="57"/>
              <w:rPr>
                <w:sz w:val="22"/>
                <w:szCs w:val="22"/>
              </w:rPr>
            </w:pPr>
            <w:r w:rsidRPr="0018011F">
              <w:rPr>
                <w:b/>
                <w:sz w:val="22"/>
                <w:szCs w:val="22"/>
              </w:rPr>
              <w:t>Umiejętności - student/ka:</w:t>
            </w:r>
          </w:p>
          <w:p w14:paraId="5416F794" w14:textId="431A61A7" w:rsidR="003E092D" w:rsidRPr="00D2323D" w:rsidRDefault="003E092D" w:rsidP="00FC0CD3">
            <w:pPr>
              <w:pStyle w:val="NormalnyWeb"/>
              <w:spacing w:before="0" w:beforeAutospacing="0" w:after="0" w:afterAutospacing="0"/>
              <w:ind w:left="415"/>
              <w:rPr>
                <w:sz w:val="22"/>
                <w:szCs w:val="22"/>
                <w:highlight w:val="yellow"/>
              </w:rPr>
            </w:pPr>
          </w:p>
          <w:p w14:paraId="6166D2F8" w14:textId="18F48B48" w:rsidR="00877188" w:rsidRPr="00877188" w:rsidRDefault="00877188" w:rsidP="00877188">
            <w:pPr>
              <w:pStyle w:val="NormalnyWeb"/>
              <w:numPr>
                <w:ilvl w:val="1"/>
                <w:numId w:val="6"/>
              </w:numPr>
              <w:spacing w:before="0" w:beforeAutospacing="0" w:after="0" w:afterAutospacing="0"/>
              <w:ind w:left="415"/>
              <w:rPr>
                <w:sz w:val="22"/>
                <w:szCs w:val="22"/>
              </w:rPr>
            </w:pPr>
            <w:r w:rsidRPr="00877188">
              <w:rPr>
                <w:sz w:val="22"/>
                <w:szCs w:val="22"/>
              </w:rPr>
              <w:t>ocenia potrzebę wprowadzenia określonych zaleceń dietetycznych w powiązaniu z odpowiednim poziomem aktywności ruchowej wybranych problemach zdrowotnych</w:t>
            </w:r>
          </w:p>
          <w:p w14:paraId="5A6BD223" w14:textId="1190E02B" w:rsidR="009E447A" w:rsidRPr="00877188" w:rsidRDefault="00877188" w:rsidP="009E447A">
            <w:pPr>
              <w:pStyle w:val="NormalnyWeb"/>
              <w:numPr>
                <w:ilvl w:val="1"/>
                <w:numId w:val="6"/>
              </w:numPr>
              <w:spacing w:before="0" w:beforeAutospacing="0" w:after="0" w:afterAutospacing="0"/>
              <w:ind w:left="415"/>
            </w:pPr>
            <w:r w:rsidRPr="00877188">
              <w:rPr>
                <w:sz w:val="22"/>
                <w:szCs w:val="22"/>
              </w:rPr>
              <w:t>wyjaśnia</w:t>
            </w:r>
            <w:r w:rsidR="003E092D" w:rsidRPr="00877188">
              <w:rPr>
                <w:sz w:val="22"/>
                <w:szCs w:val="22"/>
              </w:rPr>
              <w:t xml:space="preserve"> </w:t>
            </w:r>
            <w:r w:rsidRPr="00877188">
              <w:rPr>
                <w:sz w:val="22"/>
                <w:szCs w:val="22"/>
              </w:rPr>
              <w:t>potrzebę wprowadzenia modyfikacji zaleceń ż</w:t>
            </w:r>
            <w:r w:rsidR="00513CED">
              <w:rPr>
                <w:sz w:val="22"/>
                <w:szCs w:val="22"/>
              </w:rPr>
              <w:t>ywieniowych i prawidłowo dobranej</w:t>
            </w:r>
            <w:r w:rsidRPr="00877188">
              <w:rPr>
                <w:sz w:val="22"/>
                <w:szCs w:val="22"/>
              </w:rPr>
              <w:t xml:space="preserve"> </w:t>
            </w:r>
            <w:r w:rsidR="009E447A" w:rsidRPr="00877188">
              <w:rPr>
                <w:sz w:val="22"/>
                <w:szCs w:val="22"/>
              </w:rPr>
              <w:t>aktywności</w:t>
            </w:r>
            <w:r w:rsidR="00513CED">
              <w:rPr>
                <w:sz w:val="22"/>
                <w:szCs w:val="22"/>
              </w:rPr>
              <w:t xml:space="preserve"> ruchowej</w:t>
            </w:r>
            <w:r w:rsidRPr="00877188">
              <w:rPr>
                <w:sz w:val="22"/>
                <w:szCs w:val="22"/>
              </w:rPr>
              <w:t xml:space="preserve"> </w:t>
            </w:r>
          </w:p>
          <w:p w14:paraId="2111D173" w14:textId="128CA754" w:rsidR="00086480" w:rsidRPr="00D2323D" w:rsidRDefault="003A44CD" w:rsidP="00877188">
            <w:pPr>
              <w:pStyle w:val="NormalnyWeb"/>
              <w:numPr>
                <w:ilvl w:val="1"/>
                <w:numId w:val="6"/>
              </w:numPr>
              <w:spacing w:before="0" w:beforeAutospacing="0" w:after="0" w:afterAutospacing="0"/>
              <w:ind w:left="415"/>
            </w:pPr>
            <w:r w:rsidRPr="00877188">
              <w:rPr>
                <w:sz w:val="22"/>
                <w:szCs w:val="22"/>
              </w:rPr>
              <w:t xml:space="preserve">potrafi zastosować nabytą wiedzę w zakresie oceny </w:t>
            </w:r>
            <w:proofErr w:type="spellStart"/>
            <w:r w:rsidRPr="00877188">
              <w:rPr>
                <w:sz w:val="22"/>
                <w:szCs w:val="22"/>
              </w:rPr>
              <w:t>zachowań</w:t>
            </w:r>
            <w:proofErr w:type="spellEnd"/>
            <w:r w:rsidRPr="00877188">
              <w:rPr>
                <w:sz w:val="22"/>
                <w:szCs w:val="22"/>
              </w:rPr>
              <w:t xml:space="preserve"> żywieniowych </w:t>
            </w:r>
            <w:r w:rsidR="0018011F" w:rsidRPr="00877188">
              <w:rPr>
                <w:sz w:val="22"/>
                <w:szCs w:val="22"/>
              </w:rPr>
              <w:t xml:space="preserve">stosowanych w redukcji masy </w:t>
            </w:r>
            <w:bookmarkStart w:id="0" w:name="_GoBack"/>
            <w:bookmarkEnd w:id="0"/>
            <w:r w:rsidR="0018011F" w:rsidRPr="00877188">
              <w:rPr>
                <w:sz w:val="22"/>
                <w:szCs w:val="22"/>
              </w:rPr>
              <w:t>ciała</w:t>
            </w:r>
            <w:r w:rsidR="00877188" w:rsidRPr="00877188">
              <w:rPr>
                <w:sz w:val="22"/>
                <w:szCs w:val="22"/>
              </w:rPr>
              <w:t xml:space="preserve"> i kształtowaniu sylwetki. </w:t>
            </w:r>
            <w:r w:rsidR="0018011F">
              <w:rPr>
                <w:sz w:val="22"/>
                <w:szCs w:val="22"/>
              </w:rPr>
              <w:t xml:space="preserve"> </w:t>
            </w:r>
          </w:p>
        </w:tc>
      </w:tr>
      <w:tr w:rsidR="00086480" w:rsidRPr="00513CED" w14:paraId="16623AC2" w14:textId="77777777" w:rsidTr="009E447A">
        <w:trPr>
          <w:trHeight w:hRule="exact" w:val="1274"/>
        </w:trPr>
        <w:tc>
          <w:tcPr>
            <w:tcW w:w="3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8E50A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67" w:lineRule="exact"/>
              <w:ind w:left="102" w:right="-20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pacing w:val="-3"/>
                <w:sz w:val="24"/>
                <w:szCs w:val="24"/>
              </w:rPr>
              <w:t>I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m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ę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i na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wisko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oso</w:t>
            </w:r>
            <w:r w:rsidRPr="00D2323D">
              <w:rPr>
                <w:rFonts w:ascii="Times New Roman" w:hAnsi="Times New Roman"/>
                <w:spacing w:val="5"/>
                <w:sz w:val="24"/>
                <w:szCs w:val="24"/>
              </w:rPr>
              <w:t>b</w:t>
            </w:r>
            <w:r w:rsidRPr="00D2323D">
              <w:rPr>
                <w:rFonts w:ascii="Times New Roman" w:hAnsi="Times New Roman"/>
                <w:spacing w:val="-7"/>
                <w:sz w:val="24"/>
                <w:szCs w:val="24"/>
              </w:rPr>
              <w:t>y/osób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 xml:space="preserve"> p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r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ow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d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ą</w:t>
            </w:r>
            <w:r w:rsidRPr="00D2323D">
              <w:rPr>
                <w:rFonts w:ascii="Times New Roman" w:hAnsi="Times New Roman"/>
                <w:spacing w:val="4"/>
                <w:sz w:val="24"/>
                <w:szCs w:val="24"/>
              </w:rPr>
              <w:t>c</w:t>
            </w:r>
            <w:r w:rsidRPr="00D2323D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 xml:space="preserve">h </w:t>
            </w:r>
          </w:p>
          <w:p w14:paraId="6B679E1A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67" w:lineRule="exact"/>
              <w:ind w:left="102" w:right="-2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71074" w14:textId="12C0D29F" w:rsidR="0018011F" w:rsidRPr="009E447A" w:rsidRDefault="009E447A" w:rsidP="0018011F">
            <w:pPr>
              <w:spacing w:line="240" w:lineRule="auto"/>
              <w:rPr>
                <w:rFonts w:ascii="Times New Roman" w:hAnsi="Times New Roman"/>
                <w:lang w:val="en-US" w:eastAsia="pl-PL"/>
              </w:rPr>
            </w:pPr>
            <w:proofErr w:type="spellStart"/>
            <w:r w:rsidRPr="009E447A">
              <w:rPr>
                <w:rFonts w:ascii="Times New Roman" w:hAnsi="Times New Roman"/>
                <w:lang w:val="en-US" w:eastAsia="pl-PL"/>
              </w:rPr>
              <w:t>Trener</w:t>
            </w:r>
            <w:proofErr w:type="spellEnd"/>
            <w:r w:rsidRPr="009E447A">
              <w:rPr>
                <w:rFonts w:ascii="Times New Roman" w:hAnsi="Times New Roman"/>
                <w:lang w:val="en-US" w:eastAsia="pl-P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lang w:val="en-US" w:eastAsia="pl-PL"/>
              </w:rPr>
              <w:t>m</w:t>
            </w:r>
            <w:r w:rsidR="0018011F" w:rsidRPr="009E447A">
              <w:rPr>
                <w:rFonts w:ascii="Times New Roman" w:hAnsi="Times New Roman"/>
                <w:lang w:val="en-US" w:eastAsia="pl-PL"/>
              </w:rPr>
              <w:t>gr</w:t>
            </w:r>
            <w:proofErr w:type="spellEnd"/>
            <w:r w:rsidR="0018011F" w:rsidRPr="009E447A">
              <w:rPr>
                <w:rFonts w:ascii="Times New Roman" w:hAnsi="Times New Roman"/>
                <w:lang w:val="en-US" w:eastAsia="pl-PL"/>
              </w:rPr>
              <w:t xml:space="preserve"> Karol Makiel</w:t>
            </w:r>
          </w:p>
          <w:p w14:paraId="6F7FD6D9" w14:textId="77777777" w:rsidR="00CB5198" w:rsidRPr="009E447A" w:rsidRDefault="00CB5198" w:rsidP="0018011F">
            <w:pPr>
              <w:widowControl w:val="0"/>
              <w:autoSpaceDE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9E447A">
              <w:rPr>
                <w:rFonts w:ascii="Times New Roman" w:hAnsi="Times New Roman"/>
                <w:sz w:val="24"/>
                <w:szCs w:val="24"/>
                <w:lang w:val="en-US"/>
              </w:rPr>
              <w:t>Dr</w:t>
            </w:r>
            <w:proofErr w:type="spellEnd"/>
            <w:r w:rsidRPr="009E447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eata Piórecka</w:t>
            </w:r>
          </w:p>
        </w:tc>
      </w:tr>
      <w:tr w:rsidR="00086480" w:rsidRPr="00D2323D" w14:paraId="2FDB9335" w14:textId="77777777" w:rsidTr="0018011F">
        <w:trPr>
          <w:trHeight w:hRule="exact" w:val="528"/>
        </w:trPr>
        <w:tc>
          <w:tcPr>
            <w:tcW w:w="3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4E058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69" w:lineRule="exact"/>
              <w:ind w:left="102" w:right="-20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posób r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ea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l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iz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ac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ji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F6ED5" w14:textId="77777777" w:rsidR="00086480" w:rsidRPr="00D2323D" w:rsidRDefault="003E092D" w:rsidP="008644E0">
            <w:pPr>
              <w:widowControl w:val="0"/>
              <w:autoSpaceDE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i/>
                <w:sz w:val="24"/>
                <w:szCs w:val="24"/>
              </w:rPr>
              <w:t>e-learning</w:t>
            </w:r>
          </w:p>
        </w:tc>
      </w:tr>
      <w:tr w:rsidR="00086480" w:rsidRPr="00D2323D" w14:paraId="2B1E5085" w14:textId="77777777" w:rsidTr="0018011F">
        <w:trPr>
          <w:trHeight w:hRule="exact" w:val="1664"/>
        </w:trPr>
        <w:tc>
          <w:tcPr>
            <w:tcW w:w="3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B2A14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67" w:lineRule="exact"/>
              <w:ind w:left="102" w:right="-20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z w:val="24"/>
                <w:szCs w:val="24"/>
              </w:rPr>
              <w:t xml:space="preserve">Liczba </w:t>
            </w:r>
            <w:r w:rsidRPr="00D2323D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od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 xml:space="preserve">in </w:t>
            </w:r>
            <w:r w:rsidRPr="00D2323D">
              <w:rPr>
                <w:rFonts w:ascii="Times New Roman" w:hAnsi="Times New Roman"/>
                <w:spacing w:val="2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jęć</w:t>
            </w:r>
          </w:p>
          <w:p w14:paraId="627A023A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40" w:lineRule="auto"/>
              <w:ind w:left="102" w:right="394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pacing w:val="2"/>
                <w:sz w:val="24"/>
                <w:szCs w:val="24"/>
              </w:rPr>
              <w:t>d</w:t>
            </w:r>
            <w:r w:rsidRPr="00D2323D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d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k</w:t>
            </w:r>
            <w:r w:rsidRPr="00D2323D">
              <w:rPr>
                <w:rFonts w:ascii="Times New Roman" w:hAnsi="Times New Roman"/>
                <w:spacing w:val="5"/>
                <w:sz w:val="24"/>
                <w:szCs w:val="24"/>
              </w:rPr>
              <w:t>t</w:t>
            </w:r>
            <w:r w:rsidRPr="00D2323D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pacing w:val="5"/>
                <w:sz w:val="24"/>
                <w:szCs w:val="24"/>
              </w:rPr>
              <w:t>n</w:t>
            </w:r>
            <w:r w:rsidRPr="00D2323D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h</w:t>
            </w:r>
            <w:r w:rsidRPr="00D2323D">
              <w:rPr>
                <w:rFonts w:ascii="Times New Roman" w:hAnsi="Times New Roman"/>
                <w:spacing w:val="2"/>
                <w:sz w:val="24"/>
                <w:szCs w:val="24"/>
              </w:rPr>
              <w:t xml:space="preserve"> </w:t>
            </w:r>
          </w:p>
          <w:p w14:paraId="7DB4576A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40" w:lineRule="auto"/>
              <w:ind w:left="102" w:right="498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A7060" w14:textId="2CBA006A" w:rsidR="00CB5198" w:rsidRPr="00D2323D" w:rsidRDefault="003220B3" w:rsidP="00CB5198">
            <w:pPr>
              <w:spacing w:line="240" w:lineRule="auto"/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Seminaria 8</w:t>
            </w:r>
            <w:r w:rsidR="00D2323D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 h</w:t>
            </w:r>
          </w:p>
          <w:p w14:paraId="7C05D7E1" w14:textId="2637CE21" w:rsidR="00CB5198" w:rsidRPr="00D2323D" w:rsidRDefault="003220B3" w:rsidP="00CB5198">
            <w:pPr>
              <w:spacing w:line="240" w:lineRule="auto"/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Wykłady 4</w:t>
            </w:r>
            <w:r w:rsidR="00CB5198" w:rsidRPr="00D2323D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 h </w:t>
            </w:r>
          </w:p>
          <w:p w14:paraId="0737DE1C" w14:textId="77777777" w:rsidR="00CB5198" w:rsidRPr="00D2323D" w:rsidRDefault="00CB5198" w:rsidP="00CB5198">
            <w:pPr>
              <w:spacing w:line="240" w:lineRule="auto"/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</w:pPr>
            <w:r w:rsidRPr="00D2323D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 xml:space="preserve">Samokształcenie 13 h </w:t>
            </w:r>
          </w:p>
          <w:p w14:paraId="055085F5" w14:textId="77777777" w:rsidR="00CB5198" w:rsidRPr="00D2323D" w:rsidRDefault="00CB5198" w:rsidP="00CB5198">
            <w:pPr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</w:pPr>
            <w:r w:rsidRPr="00D2323D">
              <w:rPr>
                <w:rFonts w:ascii="Times New Roman" w:eastAsia="Times New Roman" w:hAnsi="Times New Roman"/>
                <w:color w:val="000000"/>
                <w:shd w:val="clear" w:color="auto" w:fill="FFFFFF"/>
              </w:rPr>
              <w:t>Razem 25 h = 1 ECTS</w:t>
            </w:r>
          </w:p>
          <w:p w14:paraId="7D2FBACD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86480" w:rsidRPr="00D2323D" w14:paraId="7088CFEB" w14:textId="77777777" w:rsidTr="0018011F">
        <w:trPr>
          <w:trHeight w:hRule="exact" w:val="1088"/>
        </w:trPr>
        <w:tc>
          <w:tcPr>
            <w:tcW w:w="3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3D682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69" w:lineRule="exact"/>
              <w:ind w:left="102" w:right="-20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tosow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ne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meto</w:t>
            </w:r>
            <w:r w:rsidRPr="00D2323D">
              <w:rPr>
                <w:rFonts w:ascii="Times New Roman" w:hAnsi="Times New Roman"/>
                <w:spacing w:val="2"/>
                <w:sz w:val="24"/>
                <w:szCs w:val="24"/>
              </w:rPr>
              <w:t>d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pacing w:val="-5"/>
                <w:sz w:val="24"/>
                <w:szCs w:val="24"/>
              </w:rPr>
              <w:t xml:space="preserve"> </w:t>
            </w:r>
            <w:r w:rsidRPr="00D2323D">
              <w:rPr>
                <w:rFonts w:ascii="Times New Roman" w:hAnsi="Times New Roman"/>
                <w:spacing w:val="5"/>
                <w:sz w:val="24"/>
                <w:szCs w:val="24"/>
              </w:rPr>
              <w:t>d</w:t>
            </w:r>
            <w:r w:rsidRPr="00D2323D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pacing w:val="2"/>
                <w:sz w:val="24"/>
                <w:szCs w:val="24"/>
              </w:rPr>
              <w:t>d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a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k</w:t>
            </w:r>
            <w:r w:rsidRPr="00D2323D">
              <w:rPr>
                <w:rFonts w:ascii="Times New Roman" w:hAnsi="Times New Roman"/>
                <w:spacing w:val="3"/>
                <w:sz w:val="24"/>
                <w:szCs w:val="24"/>
              </w:rPr>
              <w:t>t</w:t>
            </w:r>
            <w:r w:rsidRPr="00D2323D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ne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9B2AF" w14:textId="0556D63C" w:rsidR="00086480" w:rsidRPr="00D2323D" w:rsidRDefault="003E092D" w:rsidP="009E447A">
            <w:pPr>
              <w:widowControl w:val="0"/>
              <w:shd w:val="clear" w:color="auto" w:fill="FFFFFF"/>
              <w:tabs>
                <w:tab w:val="left" w:pos="720"/>
              </w:tabs>
              <w:autoSpaceDE w:val="0"/>
              <w:snapToGri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z w:val="24"/>
                <w:szCs w:val="24"/>
              </w:rPr>
              <w:t xml:space="preserve">Wykład interaktywny, seminarium, </w:t>
            </w:r>
            <w:r w:rsidRPr="00D2323D">
              <w:rPr>
                <w:rFonts w:ascii="Times New Roman" w:hAnsi="Times New Roman"/>
              </w:rPr>
              <w:t>opracowanie zagadnień aktywizujących</w:t>
            </w:r>
            <w:r w:rsidR="003220B3">
              <w:rPr>
                <w:rFonts w:ascii="Times New Roman" w:hAnsi="Times New Roman"/>
              </w:rPr>
              <w:t xml:space="preserve">/uzupełniających </w:t>
            </w:r>
            <w:r w:rsidRPr="00D2323D">
              <w:rPr>
                <w:rFonts w:ascii="Times New Roman" w:hAnsi="Times New Roman"/>
              </w:rPr>
              <w:t xml:space="preserve"> przygotowanych na platformie PEGAZ</w:t>
            </w:r>
          </w:p>
        </w:tc>
      </w:tr>
      <w:tr w:rsidR="00086480" w:rsidRPr="00D2323D" w14:paraId="162A129F" w14:textId="77777777" w:rsidTr="0018011F">
        <w:trPr>
          <w:trHeight w:hRule="exact" w:val="1335"/>
        </w:trPr>
        <w:tc>
          <w:tcPr>
            <w:tcW w:w="3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D5D63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67" w:lineRule="exact"/>
              <w:ind w:left="102" w:right="-20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z w:val="24"/>
                <w:szCs w:val="24"/>
              </w:rPr>
              <w:lastRenderedPageBreak/>
              <w:t>Meto</w:t>
            </w:r>
            <w:r w:rsidRPr="00D2323D">
              <w:rPr>
                <w:rFonts w:ascii="Times New Roman" w:hAnsi="Times New Roman"/>
                <w:spacing w:val="2"/>
                <w:sz w:val="24"/>
                <w:szCs w:val="24"/>
              </w:rPr>
              <w:t>d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pacing w:val="-5"/>
                <w:sz w:val="24"/>
                <w:szCs w:val="24"/>
              </w:rPr>
              <w:t xml:space="preserve"> 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sp</w:t>
            </w:r>
            <w:r w:rsidRPr="00D2323D">
              <w:rPr>
                <w:rFonts w:ascii="Times New Roman" w:hAnsi="Times New Roman"/>
                <w:spacing w:val="2"/>
                <w:sz w:val="24"/>
                <w:szCs w:val="24"/>
              </w:rPr>
              <w:t>r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wd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nia i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k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r</w:t>
            </w:r>
            <w:r w:rsidRPr="00D2323D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pacing w:val="3"/>
                <w:sz w:val="24"/>
                <w:szCs w:val="24"/>
              </w:rPr>
              <w:t>t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r</w:t>
            </w:r>
            <w:r w:rsidRPr="00D2323D">
              <w:rPr>
                <w:rFonts w:ascii="Times New Roman" w:hAnsi="Times New Roman"/>
                <w:spacing w:val="2"/>
                <w:sz w:val="24"/>
                <w:szCs w:val="24"/>
              </w:rPr>
              <w:t>i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a</w:t>
            </w:r>
          </w:p>
          <w:p w14:paraId="6F1471E8" w14:textId="77777777" w:rsidR="00086480" w:rsidRPr="00D2323D" w:rsidRDefault="00086480" w:rsidP="008644E0">
            <w:pPr>
              <w:widowControl w:val="0"/>
              <w:autoSpaceDE w:val="0"/>
              <w:adjustRightInd w:val="0"/>
              <w:spacing w:after="0" w:line="240" w:lineRule="auto"/>
              <w:ind w:left="102" w:right="583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z w:val="24"/>
                <w:szCs w:val="24"/>
              </w:rPr>
              <w:t>o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ce</w:t>
            </w:r>
            <w:r w:rsidRPr="00D2323D">
              <w:rPr>
                <w:rFonts w:ascii="Times New Roman" w:hAnsi="Times New Roman"/>
                <w:spacing w:val="5"/>
                <w:sz w:val="24"/>
                <w:szCs w:val="24"/>
              </w:rPr>
              <w:t>n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pacing w:val="-5"/>
                <w:sz w:val="24"/>
                <w:szCs w:val="24"/>
              </w:rPr>
              <w:t xml:space="preserve"> 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f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któw ks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tał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ce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n</w:t>
            </w:r>
            <w:r w:rsidRPr="00D2323D">
              <w:rPr>
                <w:rFonts w:ascii="Times New Roman" w:hAnsi="Times New Roman"/>
                <w:spacing w:val="3"/>
                <w:sz w:val="24"/>
                <w:szCs w:val="24"/>
              </w:rPr>
              <w:t>i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a u</w:t>
            </w:r>
            <w:r w:rsidRPr="00D2323D">
              <w:rPr>
                <w:rFonts w:ascii="Times New Roman" w:hAnsi="Times New Roman"/>
                <w:spacing w:val="4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pacing w:val="-7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s</w:t>
            </w:r>
            <w:r w:rsidRPr="00D2323D">
              <w:rPr>
                <w:rFonts w:ascii="Times New Roman" w:hAnsi="Times New Roman"/>
                <w:spacing w:val="2"/>
                <w:sz w:val="24"/>
                <w:szCs w:val="24"/>
              </w:rPr>
              <w:t>k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D2323D">
              <w:rPr>
                <w:rFonts w:ascii="Times New Roman" w:hAnsi="Times New Roman"/>
                <w:spacing w:val="5"/>
                <w:sz w:val="24"/>
                <w:szCs w:val="24"/>
              </w:rPr>
              <w:t>n</w:t>
            </w:r>
            <w:r w:rsidRPr="00D2323D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h prz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stude</w:t>
            </w:r>
            <w:r w:rsidRPr="00D2323D">
              <w:rPr>
                <w:rFonts w:ascii="Times New Roman" w:hAnsi="Times New Roman"/>
                <w:spacing w:val="2"/>
                <w:sz w:val="24"/>
                <w:szCs w:val="24"/>
              </w:rPr>
              <w:t>n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tów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2D467" w14:textId="3D874401" w:rsidR="00086480" w:rsidRPr="009E447A" w:rsidRDefault="00FC0CD3" w:rsidP="008644E0">
            <w:pPr>
              <w:snapToGrid w:val="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E447A">
              <w:rPr>
                <w:rFonts w:ascii="Times New Roman" w:hAnsi="Times New Roman"/>
                <w:sz w:val="24"/>
                <w:szCs w:val="24"/>
              </w:rPr>
              <w:t>Pre</w:t>
            </w:r>
            <w:proofErr w:type="spellEnd"/>
            <w:r w:rsidRPr="009E447A">
              <w:rPr>
                <w:rFonts w:ascii="Times New Roman" w:hAnsi="Times New Roman"/>
                <w:sz w:val="24"/>
                <w:szCs w:val="24"/>
              </w:rPr>
              <w:t>-</w:t>
            </w:r>
            <w:r w:rsidR="003E092D" w:rsidRPr="009E447A">
              <w:rPr>
                <w:rFonts w:ascii="Times New Roman" w:hAnsi="Times New Roman"/>
                <w:sz w:val="24"/>
                <w:szCs w:val="24"/>
              </w:rPr>
              <w:t>test</w:t>
            </w:r>
          </w:p>
          <w:p w14:paraId="307B6ED3" w14:textId="4649F426" w:rsidR="003E092D" w:rsidRPr="009E447A" w:rsidRDefault="00FC0CD3" w:rsidP="008644E0">
            <w:pPr>
              <w:snapToGrid w:val="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E447A">
              <w:rPr>
                <w:rFonts w:ascii="Times New Roman" w:hAnsi="Times New Roman"/>
                <w:sz w:val="24"/>
                <w:szCs w:val="24"/>
              </w:rPr>
              <w:t>Post-</w:t>
            </w:r>
            <w:r w:rsidR="003E092D" w:rsidRPr="009E447A">
              <w:rPr>
                <w:rFonts w:ascii="Times New Roman" w:hAnsi="Times New Roman"/>
                <w:sz w:val="24"/>
                <w:szCs w:val="24"/>
              </w:rPr>
              <w:t xml:space="preserve">test </w:t>
            </w:r>
          </w:p>
          <w:p w14:paraId="58281E95" w14:textId="18466F0C" w:rsidR="00086480" w:rsidRPr="00D2323D" w:rsidRDefault="003E092D" w:rsidP="00776648">
            <w:pPr>
              <w:snapToGrid w:val="0"/>
              <w:spacing w:line="240" w:lineRule="auto"/>
              <w:rPr>
                <w:sz w:val="20"/>
                <w:szCs w:val="20"/>
              </w:rPr>
            </w:pPr>
            <w:r w:rsidRPr="009E447A">
              <w:rPr>
                <w:rFonts w:ascii="Times New Roman" w:hAnsi="Times New Roman"/>
                <w:sz w:val="24"/>
                <w:szCs w:val="24"/>
              </w:rPr>
              <w:t xml:space="preserve">Wykonanie zadań </w:t>
            </w:r>
            <w:r w:rsidR="006D2A7B" w:rsidRPr="009E447A">
              <w:rPr>
                <w:rFonts w:ascii="Times New Roman" w:hAnsi="Times New Roman"/>
                <w:sz w:val="24"/>
                <w:szCs w:val="24"/>
              </w:rPr>
              <w:t>za</w:t>
            </w:r>
            <w:r w:rsidR="00FC0CD3" w:rsidRPr="009E447A">
              <w:rPr>
                <w:rFonts w:ascii="Times New Roman" w:hAnsi="Times New Roman"/>
                <w:sz w:val="24"/>
                <w:szCs w:val="24"/>
              </w:rPr>
              <w:t>leconych w trakcie zajęć ze studentami</w:t>
            </w:r>
          </w:p>
        </w:tc>
      </w:tr>
      <w:tr w:rsidR="00086480" w:rsidRPr="00D2323D" w14:paraId="6A683F86" w14:textId="77777777" w:rsidTr="0018011F">
        <w:trPr>
          <w:trHeight w:hRule="exact" w:val="840"/>
        </w:trPr>
        <w:tc>
          <w:tcPr>
            <w:tcW w:w="3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92517" w14:textId="77777777" w:rsidR="00086480" w:rsidRPr="00D2323D" w:rsidRDefault="00086480" w:rsidP="002D6695">
            <w:pPr>
              <w:widowControl w:val="0"/>
              <w:autoSpaceDE w:val="0"/>
              <w:adjustRightInd w:val="0"/>
              <w:spacing w:after="0" w:line="270" w:lineRule="exact"/>
              <w:ind w:left="102" w:right="-20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F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o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r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 xml:space="preserve">ma i </w:t>
            </w:r>
            <w:r w:rsidRPr="00D2323D">
              <w:rPr>
                <w:rFonts w:ascii="Times New Roman" w:hAnsi="Times New Roman"/>
                <w:spacing w:val="2"/>
                <w:sz w:val="24"/>
                <w:szCs w:val="24"/>
              </w:rPr>
              <w:t>w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 xml:space="preserve">runki 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l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D2323D">
              <w:rPr>
                <w:rFonts w:ascii="Times New Roman" w:hAnsi="Times New Roman"/>
                <w:spacing w:val="1"/>
                <w:sz w:val="24"/>
                <w:szCs w:val="24"/>
              </w:rPr>
              <w:t>z</w:t>
            </w:r>
            <w:r w:rsidRPr="00D2323D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nia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0E08F" w14:textId="77777777" w:rsidR="00086480" w:rsidRDefault="00CB5198" w:rsidP="008644E0">
            <w:pPr>
              <w:widowControl w:val="0"/>
              <w:autoSpaceDE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2323D">
              <w:rPr>
                <w:rFonts w:ascii="Times New Roman" w:hAnsi="Times New Roman"/>
                <w:sz w:val="24"/>
                <w:szCs w:val="24"/>
              </w:rPr>
              <w:t xml:space="preserve">Obecność </w:t>
            </w:r>
            <w:r w:rsidR="00D2323D">
              <w:rPr>
                <w:rFonts w:ascii="Times New Roman" w:hAnsi="Times New Roman"/>
                <w:sz w:val="24"/>
                <w:szCs w:val="24"/>
              </w:rPr>
              <w:t xml:space="preserve">na </w:t>
            </w:r>
            <w:r w:rsidRPr="00D2323D">
              <w:rPr>
                <w:rFonts w:ascii="Times New Roman" w:hAnsi="Times New Roman"/>
                <w:sz w:val="24"/>
                <w:szCs w:val="24"/>
              </w:rPr>
              <w:t>80%</w:t>
            </w:r>
            <w:r w:rsidR="00D2323D">
              <w:rPr>
                <w:rFonts w:ascii="Times New Roman" w:hAnsi="Times New Roman"/>
                <w:sz w:val="24"/>
                <w:szCs w:val="24"/>
              </w:rPr>
              <w:t xml:space="preserve"> zajęć</w:t>
            </w:r>
            <w:r w:rsidR="00FC0CD3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1105C462" w14:textId="2DEEBDBF" w:rsidR="00FC0CD3" w:rsidRPr="00D2323D" w:rsidRDefault="00FC0CD3" w:rsidP="008644E0">
            <w:pPr>
              <w:widowControl w:val="0"/>
              <w:autoSpaceDE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Wykonanie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r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-testu i post-testu</w:t>
            </w:r>
          </w:p>
          <w:p w14:paraId="7EA3BBCA" w14:textId="3075F044" w:rsidR="00CB5198" w:rsidRPr="00D2323D" w:rsidRDefault="00FC0CD3" w:rsidP="00D2323D">
            <w:pPr>
              <w:widowControl w:val="0"/>
              <w:autoSpaceDE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Zaliczenie</w:t>
            </w:r>
            <w:r w:rsidR="003E092D" w:rsidRPr="00D2323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B5198" w:rsidRPr="00D2323D">
              <w:rPr>
                <w:rFonts w:ascii="Times New Roman" w:hAnsi="Times New Roman"/>
                <w:sz w:val="24"/>
                <w:szCs w:val="24"/>
              </w:rPr>
              <w:t xml:space="preserve">zadań </w:t>
            </w:r>
            <w:r>
              <w:rPr>
                <w:rFonts w:ascii="Times New Roman" w:hAnsi="Times New Roman"/>
                <w:sz w:val="24"/>
                <w:szCs w:val="24"/>
              </w:rPr>
              <w:t>zaleconych w trakcie zajęć</w:t>
            </w:r>
          </w:p>
        </w:tc>
      </w:tr>
    </w:tbl>
    <w:p w14:paraId="3C59DD5C" w14:textId="254B8E16" w:rsidR="00BA5981" w:rsidRPr="00D2323D" w:rsidRDefault="002E7F2C" w:rsidP="000951EB">
      <w:pPr>
        <w:pStyle w:val="Bezodstpw"/>
        <w:spacing w:line="360" w:lineRule="auto"/>
        <w:jc w:val="both"/>
        <w:rPr>
          <w:i/>
          <w:sz w:val="22"/>
          <w:szCs w:val="22"/>
        </w:rPr>
      </w:pPr>
      <w:r w:rsidRPr="00D2323D">
        <w:rPr>
          <w:i/>
          <w:sz w:val="22"/>
          <w:szCs w:val="22"/>
        </w:rPr>
        <w:t xml:space="preserve"> </w:t>
      </w:r>
    </w:p>
    <w:sectPr w:rsidR="00BA5981" w:rsidRPr="00D2323D">
      <w:headerReference w:type="default" r:id="rId10"/>
      <w:footerReference w:type="default" r:id="rId11"/>
      <w:pgSz w:w="11906" w:h="16838"/>
      <w:pgMar w:top="1417" w:right="1417" w:bottom="1417" w:left="1417" w:header="426" w:footer="0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B5FEEC" w16cid:durableId="224AA599"/>
  <w16cid:commentId w16cid:paraId="0977B46D" w16cid:durableId="224AA93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796B17" w14:textId="77777777" w:rsidR="008D35C6" w:rsidRDefault="008D35C6">
      <w:pPr>
        <w:spacing w:after="0" w:line="240" w:lineRule="auto"/>
      </w:pPr>
      <w:r>
        <w:separator/>
      </w:r>
    </w:p>
  </w:endnote>
  <w:endnote w:type="continuationSeparator" w:id="0">
    <w:p w14:paraId="2D69363A" w14:textId="77777777" w:rsidR="008D35C6" w:rsidRDefault="008D3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A4254" w14:textId="77777777" w:rsidR="006311A9" w:rsidRDefault="00A93B7D">
    <w:pPr>
      <w:pStyle w:val="Stopka"/>
      <w:ind w:hanging="1417"/>
    </w:pPr>
    <w:r>
      <w:rPr>
        <w:noProof/>
        <w:lang w:eastAsia="pl-PL"/>
      </w:rPr>
      <w:drawing>
        <wp:inline distT="0" distB="0" distL="0" distR="0" wp14:anchorId="7B98B6C9" wp14:editId="2CA94384">
          <wp:extent cx="7590379" cy="1312758"/>
          <wp:effectExtent l="0" t="0" r="0" b="1692"/>
          <wp:docPr id="3" name="Obraz 5" descr="Obraz zawierający zrzut ekranu&#10;&#10;Opis wygenerowany przy bardzo wysokim poziomie pewności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0379" cy="131275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  <w:p w14:paraId="11BF45A5" w14:textId="77777777" w:rsidR="006311A9" w:rsidRDefault="00513CE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083271" w14:textId="77777777" w:rsidR="008D35C6" w:rsidRDefault="008D35C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4FB5BA3" w14:textId="77777777" w:rsidR="008D35C6" w:rsidRDefault="008D3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3FFDD" w14:textId="77777777" w:rsidR="006311A9" w:rsidRDefault="00A93B7D">
    <w:pPr>
      <w:pStyle w:val="Nagwek"/>
      <w:ind w:hanging="1417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56F0E419" wp14:editId="726B650D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39761" cy="5230496"/>
          <wp:effectExtent l="0" t="0" r="0" b="8254"/>
          <wp:wrapNone/>
          <wp:docPr id="1" name="WordPictureWatermark1135191189" descr="E:\PSD\ZintegrUJ\paper-middle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9761" cy="5230496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inline distT="0" distB="0" distL="0" distR="0" wp14:anchorId="1D1098FD" wp14:editId="20C9DFBA">
          <wp:extent cx="7516715" cy="963613"/>
          <wp:effectExtent l="0" t="0" r="8035" b="7937"/>
          <wp:docPr id="2" name="Obraz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516715" cy="96361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  <w:p w14:paraId="08CB961C" w14:textId="77777777" w:rsidR="006311A9" w:rsidRDefault="00513CED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B316F5"/>
    <w:multiLevelType w:val="multilevel"/>
    <w:tmpl w:val="A2C26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374980"/>
    <w:multiLevelType w:val="hybridMultilevel"/>
    <w:tmpl w:val="E6140AC0"/>
    <w:lvl w:ilvl="0" w:tplc="04150001">
      <w:start w:val="1"/>
      <w:numFmt w:val="bullet"/>
      <w:lvlText w:val=""/>
      <w:lvlJc w:val="left"/>
      <w:pPr>
        <w:ind w:left="112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4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6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8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0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2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4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6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82" w:hanging="360"/>
      </w:pPr>
      <w:rPr>
        <w:rFonts w:ascii="Wingdings" w:hAnsi="Wingdings" w:hint="default"/>
      </w:rPr>
    </w:lvl>
  </w:abstractNum>
  <w:abstractNum w:abstractNumId="2" w15:restartNumberingAfterBreak="0">
    <w:nsid w:val="320F3766"/>
    <w:multiLevelType w:val="multilevel"/>
    <w:tmpl w:val="A2C26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530342"/>
    <w:multiLevelType w:val="hybridMultilevel"/>
    <w:tmpl w:val="0A5A93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3720D8"/>
    <w:multiLevelType w:val="hybridMultilevel"/>
    <w:tmpl w:val="70304482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56623755"/>
    <w:multiLevelType w:val="multilevel"/>
    <w:tmpl w:val="A2C26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DD4A41"/>
    <w:multiLevelType w:val="multilevel"/>
    <w:tmpl w:val="A2C26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6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C2NDQxMbCwMLdQ0lEKTi0uzszPAykwrAUAHwuKliwAAAA="/>
  </w:docVars>
  <w:rsids>
    <w:rsidRoot w:val="00EB60D7"/>
    <w:rsid w:val="00026DB1"/>
    <w:rsid w:val="00035B2C"/>
    <w:rsid w:val="00065287"/>
    <w:rsid w:val="00074543"/>
    <w:rsid w:val="00086480"/>
    <w:rsid w:val="000951EB"/>
    <w:rsid w:val="000A13FF"/>
    <w:rsid w:val="000F6917"/>
    <w:rsid w:val="0018011F"/>
    <w:rsid w:val="00183D31"/>
    <w:rsid w:val="0021740C"/>
    <w:rsid w:val="00265066"/>
    <w:rsid w:val="002A6A66"/>
    <w:rsid w:val="002D6695"/>
    <w:rsid w:val="002E0667"/>
    <w:rsid w:val="002E7F2C"/>
    <w:rsid w:val="003220B3"/>
    <w:rsid w:val="0035530F"/>
    <w:rsid w:val="003A44CD"/>
    <w:rsid w:val="003E092D"/>
    <w:rsid w:val="0046398E"/>
    <w:rsid w:val="004C6CC1"/>
    <w:rsid w:val="005036C7"/>
    <w:rsid w:val="00513CED"/>
    <w:rsid w:val="005557D9"/>
    <w:rsid w:val="005B78E7"/>
    <w:rsid w:val="005F523B"/>
    <w:rsid w:val="006D2A7B"/>
    <w:rsid w:val="006D446F"/>
    <w:rsid w:val="00776648"/>
    <w:rsid w:val="007D5946"/>
    <w:rsid w:val="00877188"/>
    <w:rsid w:val="008D35C6"/>
    <w:rsid w:val="00900C3F"/>
    <w:rsid w:val="00911AD6"/>
    <w:rsid w:val="00930D9C"/>
    <w:rsid w:val="009641F5"/>
    <w:rsid w:val="009E447A"/>
    <w:rsid w:val="00A93B7D"/>
    <w:rsid w:val="00B0152E"/>
    <w:rsid w:val="00B21F97"/>
    <w:rsid w:val="00B25953"/>
    <w:rsid w:val="00BA5981"/>
    <w:rsid w:val="00BF366B"/>
    <w:rsid w:val="00C2425C"/>
    <w:rsid w:val="00C379DC"/>
    <w:rsid w:val="00CB5198"/>
    <w:rsid w:val="00D2323D"/>
    <w:rsid w:val="00D35E18"/>
    <w:rsid w:val="00D44051"/>
    <w:rsid w:val="00DE7635"/>
    <w:rsid w:val="00DE7D91"/>
    <w:rsid w:val="00E333AC"/>
    <w:rsid w:val="00EA24F0"/>
    <w:rsid w:val="00EB60D7"/>
    <w:rsid w:val="00EE2B23"/>
    <w:rsid w:val="00FC0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91E11"/>
  <w15:docId w15:val="{C727C490-3A67-4A06-AAD0-ED506D9F8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uppressAutoHyphens/>
    </w:pPr>
  </w:style>
  <w:style w:type="paragraph" w:styleId="Nagwek1">
    <w:name w:val="heading 1"/>
    <w:basedOn w:val="Normalny"/>
    <w:next w:val="Normalny"/>
    <w:pPr>
      <w:keepNext/>
      <w:keepLines/>
      <w:spacing w:before="240" w:after="0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paragraph" w:styleId="Nagwek2">
    <w:name w:val="heading 2"/>
    <w:basedOn w:val="Normalny"/>
    <w:pPr>
      <w:spacing w:before="100" w:after="100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</w:style>
  <w:style w:type="paragraph" w:styleId="Stopka">
    <w:name w:val="foot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</w:style>
  <w:style w:type="paragraph" w:styleId="Tekstdymka">
    <w:name w:val="Balloon Text"/>
    <w:basedOn w:val="Normalny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Nagwek1Znak">
    <w:name w:val="Nagłówek 1 Znak"/>
    <w:basedOn w:val="Domylnaczcionkaakapitu"/>
    <w:rPr>
      <w:rFonts w:ascii="Calibri Light" w:eastAsia="Times New Roman" w:hAnsi="Calibri Light" w:cs="Times New Roman"/>
      <w:color w:val="2F5496"/>
      <w:sz w:val="32"/>
      <w:szCs w:val="32"/>
    </w:rPr>
  </w:style>
  <w:style w:type="table" w:styleId="Tabela-Siatka">
    <w:name w:val="Table Grid"/>
    <w:basedOn w:val="Standardowy"/>
    <w:uiPriority w:val="39"/>
    <w:rsid w:val="00265066"/>
    <w:pPr>
      <w:autoSpaceDN/>
      <w:spacing w:after="0" w:line="240" w:lineRule="auto"/>
      <w:textAlignment w:val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2E7F2C"/>
    <w:pPr>
      <w:autoSpaceDN/>
      <w:spacing w:after="0" w:line="240" w:lineRule="auto"/>
      <w:textAlignment w:val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TableParagraph">
    <w:name w:val="Table Paragraph"/>
    <w:basedOn w:val="Normalny"/>
    <w:uiPriority w:val="1"/>
    <w:qFormat/>
    <w:rsid w:val="00086480"/>
    <w:pPr>
      <w:widowControl w:val="0"/>
      <w:suppressAutoHyphens w:val="0"/>
      <w:autoSpaceDE w:val="0"/>
      <w:adjustRightInd w:val="0"/>
      <w:spacing w:after="0" w:line="240" w:lineRule="auto"/>
      <w:textAlignment w:val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NormalnyWeb">
    <w:name w:val="Normal (Web)"/>
    <w:basedOn w:val="Normalny"/>
    <w:uiPriority w:val="99"/>
    <w:unhideWhenUsed/>
    <w:rsid w:val="003E092D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557D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557D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557D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57D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557D9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18011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41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E179A86D4FC3448BE2CF303F8D50EB" ma:contentTypeVersion="13" ma:contentTypeDescription="Utwórz nowy dokument." ma:contentTypeScope="" ma:versionID="8e515bda4731412eb78ee655acc2e854">
  <xsd:schema xmlns:xsd="http://www.w3.org/2001/XMLSchema" xmlns:xs="http://www.w3.org/2001/XMLSchema" xmlns:p="http://schemas.microsoft.com/office/2006/metadata/properties" xmlns:ns3="95291442-21c7-4ceb-8ce6-44f40cbe119a" xmlns:ns4="709ad425-9f1f-4308-805c-9fbaef55e5a5" targetNamespace="http://schemas.microsoft.com/office/2006/metadata/properties" ma:root="true" ma:fieldsID="e051847d2fa9508a630a461b104157a3" ns3:_="" ns4:_="">
    <xsd:import namespace="95291442-21c7-4ceb-8ce6-44f40cbe119a"/>
    <xsd:import namespace="709ad425-9f1f-4308-805c-9fbaef55e5a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91442-21c7-4ceb-8ce6-44f40cbe11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9ad425-9f1f-4308-805c-9fbaef55e5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D42CC6-DF13-4DDD-9F2D-61ACB59AF509}">
  <ds:schemaRefs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709ad425-9f1f-4308-805c-9fbaef55e5a5"/>
    <ds:schemaRef ds:uri="95291442-21c7-4ceb-8ce6-44f40cbe119a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8AA3B5F-13E9-4B6B-AB91-78ACA87ABA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291442-21c7-4ceb-8ce6-44f40cbe119a"/>
    <ds:schemaRef ds:uri="709ad425-9f1f-4308-805c-9fbaef55e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5FEFE4-FBB9-4185-92E1-8E29ADAF08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Kot</dc:creator>
  <dc:description/>
  <cp:lastModifiedBy>Piórecka Beata</cp:lastModifiedBy>
  <cp:revision>3</cp:revision>
  <cp:lastPrinted>2018-08-10T05:43:00Z</cp:lastPrinted>
  <dcterms:created xsi:type="dcterms:W3CDTF">2021-04-15T09:54:00Z</dcterms:created>
  <dcterms:modified xsi:type="dcterms:W3CDTF">2021-04-16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179A86D4FC3448BE2CF303F8D50EB</vt:lpwstr>
  </property>
</Properties>
</file>